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F1E3D" w14:textId="24D5A334" w:rsidR="00CD19DA" w:rsidRDefault="70A6AAF4" w:rsidP="3330EA12">
      <w:pPr>
        <w:rPr>
          <w:sz w:val="32"/>
          <w:szCs w:val="32"/>
        </w:rPr>
      </w:pPr>
      <w:r w:rsidRPr="3330EA12">
        <w:rPr>
          <w:sz w:val="32"/>
          <w:szCs w:val="32"/>
        </w:rPr>
        <w:t>CS4</w:t>
      </w:r>
      <w:r w:rsidR="0058255E">
        <w:rPr>
          <w:sz w:val="32"/>
          <w:szCs w:val="32"/>
        </w:rPr>
        <w:t>2</w:t>
      </w:r>
      <w:r w:rsidR="00D51ACD">
        <w:rPr>
          <w:sz w:val="32"/>
          <w:szCs w:val="32"/>
        </w:rPr>
        <w:t>5</w:t>
      </w:r>
      <w:r w:rsidR="006F256C">
        <w:rPr>
          <w:sz w:val="32"/>
          <w:szCs w:val="32"/>
        </w:rPr>
        <w:t xml:space="preserve"> </w:t>
      </w:r>
      <w:r w:rsidRPr="3330EA12">
        <w:rPr>
          <w:sz w:val="32"/>
          <w:szCs w:val="32"/>
        </w:rPr>
        <w:t xml:space="preserve">– </w:t>
      </w:r>
      <w:r w:rsidR="0058255E">
        <w:rPr>
          <w:sz w:val="32"/>
          <w:szCs w:val="32"/>
        </w:rPr>
        <w:t>Software Engineering</w:t>
      </w:r>
      <w:r w:rsidRPr="3330EA12">
        <w:rPr>
          <w:sz w:val="32"/>
          <w:szCs w:val="32"/>
        </w:rPr>
        <w:t xml:space="preserve"> </w:t>
      </w:r>
    </w:p>
    <w:p w14:paraId="2C078E63" w14:textId="56FA2019" w:rsidR="00CD19DA" w:rsidRDefault="00505770" w:rsidP="3330EA12">
      <w:pPr>
        <w:rPr>
          <w:sz w:val="32"/>
          <w:szCs w:val="32"/>
        </w:rPr>
      </w:pPr>
      <w:r>
        <w:rPr>
          <w:sz w:val="32"/>
          <w:szCs w:val="32"/>
        </w:rPr>
        <w:t>Final</w:t>
      </w:r>
      <w:r w:rsidR="00FB2745">
        <w:rPr>
          <w:sz w:val="32"/>
          <w:szCs w:val="32"/>
        </w:rPr>
        <w:t xml:space="preserve"> </w:t>
      </w:r>
      <w:r w:rsidR="70A6AAF4" w:rsidRPr="3330EA12">
        <w:rPr>
          <w:sz w:val="32"/>
          <w:szCs w:val="32"/>
        </w:rPr>
        <w:t>Exam</w:t>
      </w:r>
      <w:r w:rsidR="005E3B05">
        <w:rPr>
          <w:sz w:val="32"/>
          <w:szCs w:val="32"/>
        </w:rPr>
        <w:t>:</w:t>
      </w:r>
      <w:r w:rsidR="70A6AAF4" w:rsidRPr="3330EA12">
        <w:rPr>
          <w:sz w:val="32"/>
          <w:szCs w:val="32"/>
        </w:rPr>
        <w:t xml:space="preserve"> </w:t>
      </w:r>
      <w:r w:rsidR="01B49A26" w:rsidRPr="3330EA12">
        <w:rPr>
          <w:sz w:val="32"/>
          <w:szCs w:val="32"/>
        </w:rPr>
        <w:t>Structure</w:t>
      </w:r>
      <w:r w:rsidR="0058255E">
        <w:rPr>
          <w:sz w:val="32"/>
          <w:szCs w:val="32"/>
        </w:rPr>
        <w:t xml:space="preserve"> and</w:t>
      </w:r>
      <w:r w:rsidR="01B49A26" w:rsidRPr="3330EA12">
        <w:rPr>
          <w:sz w:val="32"/>
          <w:szCs w:val="32"/>
        </w:rPr>
        <w:t xml:space="preserve"> </w:t>
      </w:r>
      <w:r w:rsidR="70A6AAF4" w:rsidRPr="3330EA12">
        <w:rPr>
          <w:sz w:val="32"/>
          <w:szCs w:val="32"/>
        </w:rPr>
        <w:t>Review Points</w:t>
      </w:r>
    </w:p>
    <w:p w14:paraId="3BB4003F" w14:textId="20D66BC0" w:rsidR="38719869" w:rsidRDefault="38719869" w:rsidP="3330EA12">
      <w:pPr>
        <w:spacing w:line="276" w:lineRule="auto"/>
      </w:pPr>
      <w:r w:rsidRPr="3330EA12">
        <w:rPr>
          <w:rFonts w:ascii="Calibri" w:eastAsia="Calibri" w:hAnsi="Calibri" w:cs="Calibri"/>
        </w:rPr>
        <w:t xml:space="preserve">The </w:t>
      </w:r>
      <w:r w:rsidR="00505770">
        <w:rPr>
          <w:rFonts w:ascii="Calibri" w:eastAsia="Calibri" w:hAnsi="Calibri" w:cs="Calibri"/>
        </w:rPr>
        <w:t>Final</w:t>
      </w:r>
      <w:r w:rsidR="00FB2745">
        <w:rPr>
          <w:rFonts w:ascii="Calibri" w:eastAsia="Calibri" w:hAnsi="Calibri" w:cs="Calibri"/>
        </w:rPr>
        <w:t xml:space="preserve"> </w:t>
      </w:r>
      <w:r w:rsidRPr="3330EA12">
        <w:rPr>
          <w:rFonts w:ascii="Calibri" w:eastAsia="Calibri" w:hAnsi="Calibri" w:cs="Calibri"/>
        </w:rPr>
        <w:t>Exam will consist of questions given in 2 parts, as follows:</w:t>
      </w:r>
    </w:p>
    <w:p w14:paraId="57F07027" w14:textId="6B7DF4FB" w:rsidR="38719869" w:rsidRDefault="38719869" w:rsidP="3330EA12">
      <w:pPr>
        <w:spacing w:line="276" w:lineRule="auto"/>
      </w:pPr>
      <w:r w:rsidRPr="3330EA12">
        <w:rPr>
          <w:rFonts w:ascii="Calibri" w:eastAsia="Calibri" w:hAnsi="Calibri" w:cs="Calibri"/>
          <w:b/>
          <w:bCs/>
          <w:u w:val="single"/>
        </w:rPr>
        <w:t>Part 1:</w:t>
      </w:r>
      <w:r w:rsidRPr="3330EA12">
        <w:rPr>
          <w:rFonts w:ascii="Calibri" w:eastAsia="Calibri" w:hAnsi="Calibri" w:cs="Calibri"/>
          <w:b/>
          <w:bCs/>
        </w:rPr>
        <w:t xml:space="preserve"> Theory</w:t>
      </w:r>
      <w:r w:rsidRPr="3330EA12">
        <w:rPr>
          <w:rFonts w:ascii="Calibri" w:eastAsia="Calibri" w:hAnsi="Calibri" w:cs="Calibri"/>
        </w:rPr>
        <w:t xml:space="preserve"> – This part will be composed of Knowledge-based questions, including </w:t>
      </w:r>
      <w:proofErr w:type="gramStart"/>
      <w:r w:rsidRPr="3330EA12">
        <w:rPr>
          <w:rFonts w:ascii="Calibri" w:eastAsia="Calibri" w:hAnsi="Calibri" w:cs="Calibri"/>
        </w:rPr>
        <w:t>Short</w:t>
      </w:r>
      <w:proofErr w:type="gramEnd"/>
      <w:r w:rsidRPr="3330EA12">
        <w:rPr>
          <w:rFonts w:ascii="Calibri" w:eastAsia="Calibri" w:hAnsi="Calibri" w:cs="Calibri"/>
        </w:rPr>
        <w:t xml:space="preserve"> answer questions, True/False questions</w:t>
      </w:r>
      <w:r w:rsidR="2DC66CBA" w:rsidRPr="3330EA12">
        <w:rPr>
          <w:rFonts w:ascii="Calibri" w:eastAsia="Calibri" w:hAnsi="Calibri" w:cs="Calibri"/>
        </w:rPr>
        <w:t xml:space="preserve"> </w:t>
      </w:r>
      <w:r w:rsidR="0058255E">
        <w:rPr>
          <w:rFonts w:ascii="Calibri" w:eastAsia="Calibri" w:hAnsi="Calibri" w:cs="Calibri"/>
        </w:rPr>
        <w:t xml:space="preserve">(some </w:t>
      </w:r>
      <w:r w:rsidR="2DC66CBA" w:rsidRPr="3330EA12">
        <w:rPr>
          <w:rFonts w:ascii="Calibri" w:eastAsia="Calibri" w:hAnsi="Calibri" w:cs="Calibri"/>
        </w:rPr>
        <w:t>+ rationale</w:t>
      </w:r>
      <w:r w:rsidR="0058255E">
        <w:rPr>
          <w:rFonts w:ascii="Calibri" w:eastAsia="Calibri" w:hAnsi="Calibri" w:cs="Calibri"/>
        </w:rPr>
        <w:t>)</w:t>
      </w:r>
      <w:r w:rsidRPr="3330EA12">
        <w:rPr>
          <w:rFonts w:ascii="Calibri" w:eastAsia="Calibri" w:hAnsi="Calibri" w:cs="Calibri"/>
        </w:rPr>
        <w:t>, Multiple-Choice questions and some short/small coding questions.</w:t>
      </w:r>
    </w:p>
    <w:p w14:paraId="7FE3C295" w14:textId="551EB416" w:rsidR="38719869" w:rsidRDefault="38719869" w:rsidP="3330EA12">
      <w:pPr>
        <w:spacing w:line="276" w:lineRule="auto"/>
      </w:pPr>
      <w:r w:rsidRPr="3330EA12">
        <w:rPr>
          <w:rFonts w:ascii="Calibri" w:eastAsia="Calibri" w:hAnsi="Calibri" w:cs="Calibri"/>
          <w:b/>
          <w:bCs/>
          <w:u w:val="single"/>
        </w:rPr>
        <w:t>Part 2:</w:t>
      </w:r>
      <w:r w:rsidRPr="3330EA12">
        <w:rPr>
          <w:rFonts w:ascii="Calibri" w:eastAsia="Calibri" w:hAnsi="Calibri" w:cs="Calibri"/>
          <w:b/>
          <w:bCs/>
        </w:rPr>
        <w:t xml:space="preserve"> </w:t>
      </w:r>
      <w:r w:rsidR="0058255E">
        <w:rPr>
          <w:rFonts w:ascii="Calibri" w:eastAsia="Calibri" w:hAnsi="Calibri" w:cs="Calibri"/>
          <w:b/>
          <w:bCs/>
        </w:rPr>
        <w:t xml:space="preserve">Software Engineering </w:t>
      </w:r>
      <w:r w:rsidR="00505770">
        <w:rPr>
          <w:rFonts w:ascii="Calibri" w:eastAsia="Calibri" w:hAnsi="Calibri" w:cs="Calibri"/>
          <w:b/>
          <w:bCs/>
        </w:rPr>
        <w:t>&amp; Enterprise Web Application development</w:t>
      </w:r>
      <w:r w:rsidRPr="3330EA12">
        <w:rPr>
          <w:rFonts w:ascii="Calibri" w:eastAsia="Calibri" w:hAnsi="Calibri" w:cs="Calibri"/>
          <w:b/>
          <w:bCs/>
        </w:rPr>
        <w:t xml:space="preserve"> skills</w:t>
      </w:r>
      <w:r w:rsidRPr="3330EA12">
        <w:rPr>
          <w:rFonts w:ascii="Calibri" w:eastAsia="Calibri" w:hAnsi="Calibri" w:cs="Calibri"/>
        </w:rPr>
        <w:t xml:space="preserve"> – This part will be composed of question</w:t>
      </w:r>
      <w:r w:rsidR="00505770">
        <w:rPr>
          <w:rFonts w:ascii="Calibri" w:eastAsia="Calibri" w:hAnsi="Calibri" w:cs="Calibri"/>
        </w:rPr>
        <w:t>(</w:t>
      </w:r>
      <w:r w:rsidRPr="3330EA12">
        <w:rPr>
          <w:rFonts w:ascii="Calibri" w:eastAsia="Calibri" w:hAnsi="Calibri" w:cs="Calibri"/>
        </w:rPr>
        <w:t>s</w:t>
      </w:r>
      <w:r w:rsidR="00505770">
        <w:rPr>
          <w:rFonts w:ascii="Calibri" w:eastAsia="Calibri" w:hAnsi="Calibri" w:cs="Calibri"/>
        </w:rPr>
        <w:t>)</w:t>
      </w:r>
      <w:r w:rsidRPr="3330EA12">
        <w:rPr>
          <w:rFonts w:ascii="Calibri" w:eastAsia="Calibri" w:hAnsi="Calibri" w:cs="Calibri"/>
        </w:rPr>
        <w:t xml:space="preserve"> requiring </w:t>
      </w:r>
      <w:r w:rsidR="00505770">
        <w:rPr>
          <w:rFonts w:ascii="Calibri" w:eastAsia="Calibri" w:hAnsi="Calibri" w:cs="Calibri"/>
        </w:rPr>
        <w:t xml:space="preserve">software </w:t>
      </w:r>
      <w:r w:rsidR="20BB41FD" w:rsidRPr="3330EA12">
        <w:rPr>
          <w:rFonts w:ascii="Calibri" w:eastAsia="Calibri" w:hAnsi="Calibri" w:cs="Calibri"/>
        </w:rPr>
        <w:t>design</w:t>
      </w:r>
      <w:r w:rsidR="00505770">
        <w:rPr>
          <w:rFonts w:ascii="Calibri" w:eastAsia="Calibri" w:hAnsi="Calibri" w:cs="Calibri"/>
        </w:rPr>
        <w:t xml:space="preserve"> and coding</w:t>
      </w:r>
      <w:r w:rsidRPr="3330EA12">
        <w:rPr>
          <w:rFonts w:ascii="Calibri" w:eastAsia="Calibri" w:hAnsi="Calibri" w:cs="Calibri"/>
        </w:rPr>
        <w:t>.</w:t>
      </w:r>
    </w:p>
    <w:p w14:paraId="7E191B78" w14:textId="20BE3606" w:rsidR="38719869" w:rsidRDefault="38719869" w:rsidP="3330EA12">
      <w:pPr>
        <w:spacing w:line="276" w:lineRule="auto"/>
        <w:rPr>
          <w:rFonts w:ascii="Calibri" w:eastAsia="Calibri" w:hAnsi="Calibri" w:cs="Calibri"/>
        </w:rPr>
      </w:pPr>
      <w:r w:rsidRPr="3330EA12">
        <w:rPr>
          <w:rFonts w:ascii="Calibri" w:eastAsia="Calibri" w:hAnsi="Calibri" w:cs="Calibri"/>
        </w:rPr>
        <w:t xml:space="preserve">The </w:t>
      </w:r>
      <w:r w:rsidR="40597F57" w:rsidRPr="3330EA12">
        <w:rPr>
          <w:rFonts w:ascii="Calibri" w:eastAsia="Calibri" w:hAnsi="Calibri" w:cs="Calibri"/>
        </w:rPr>
        <w:t>Exam</w:t>
      </w:r>
      <w:r w:rsidRPr="3330EA12">
        <w:rPr>
          <w:rFonts w:ascii="Calibri" w:eastAsia="Calibri" w:hAnsi="Calibri" w:cs="Calibri"/>
        </w:rPr>
        <w:t xml:space="preserve"> </w:t>
      </w:r>
      <w:r w:rsidR="3D775A58" w:rsidRPr="3330EA12">
        <w:rPr>
          <w:rFonts w:ascii="Calibri" w:eastAsia="Calibri" w:hAnsi="Calibri" w:cs="Calibri"/>
        </w:rPr>
        <w:t xml:space="preserve">will be </w:t>
      </w:r>
      <w:r w:rsidR="00FB2745">
        <w:rPr>
          <w:rFonts w:ascii="Calibri" w:eastAsia="Calibri" w:hAnsi="Calibri" w:cs="Calibri"/>
        </w:rPr>
        <w:t>all</w:t>
      </w:r>
      <w:r w:rsidRPr="3330EA12">
        <w:rPr>
          <w:rFonts w:ascii="Calibri" w:eastAsia="Calibri" w:hAnsi="Calibri" w:cs="Calibri"/>
        </w:rPr>
        <w:t xml:space="preserve"> </w:t>
      </w:r>
      <w:r w:rsidR="045537F8" w:rsidRPr="3330EA12">
        <w:rPr>
          <w:rFonts w:ascii="Calibri" w:eastAsia="Calibri" w:hAnsi="Calibri" w:cs="Calibri"/>
        </w:rPr>
        <w:t xml:space="preserve">computer-based. </w:t>
      </w:r>
      <w:proofErr w:type="gramStart"/>
      <w:r w:rsidR="00FB2745">
        <w:rPr>
          <w:rFonts w:ascii="Calibri" w:eastAsia="Calibri" w:hAnsi="Calibri" w:cs="Calibri"/>
        </w:rPr>
        <w:t>i</w:t>
      </w:r>
      <w:r w:rsidR="045537F8" w:rsidRPr="3330EA12">
        <w:rPr>
          <w:rFonts w:ascii="Calibri" w:eastAsia="Calibri" w:hAnsi="Calibri" w:cs="Calibri"/>
        </w:rPr>
        <w:t>.e.</w:t>
      </w:r>
      <w:proofErr w:type="gramEnd"/>
      <w:r w:rsidR="045537F8" w:rsidRPr="3330EA12">
        <w:rPr>
          <w:rFonts w:ascii="Calibri" w:eastAsia="Calibri" w:hAnsi="Calibri" w:cs="Calibri"/>
        </w:rPr>
        <w:t xml:space="preserve"> You will use </w:t>
      </w:r>
      <w:r w:rsidRPr="3330EA12">
        <w:rPr>
          <w:rFonts w:ascii="Calibri" w:eastAsia="Calibri" w:hAnsi="Calibri" w:cs="Calibri"/>
        </w:rPr>
        <w:t>computers</w:t>
      </w:r>
      <w:r w:rsidR="471CA334" w:rsidRPr="3330EA12">
        <w:rPr>
          <w:rFonts w:ascii="Calibri" w:eastAsia="Calibri" w:hAnsi="Calibri" w:cs="Calibri"/>
        </w:rPr>
        <w:t xml:space="preserve"> </w:t>
      </w:r>
      <w:r w:rsidR="00FB2745">
        <w:rPr>
          <w:rFonts w:ascii="Calibri" w:eastAsia="Calibri" w:hAnsi="Calibri" w:cs="Calibri"/>
        </w:rPr>
        <w:t>for both</w:t>
      </w:r>
      <w:r w:rsidR="7717D359" w:rsidRPr="3330EA12">
        <w:rPr>
          <w:rFonts w:ascii="Calibri" w:eastAsia="Calibri" w:hAnsi="Calibri" w:cs="Calibri"/>
        </w:rPr>
        <w:t xml:space="preserve"> parts</w:t>
      </w:r>
      <w:r w:rsidR="00FB2745">
        <w:rPr>
          <w:rFonts w:ascii="Calibri" w:eastAsia="Calibri" w:hAnsi="Calibri" w:cs="Calibri"/>
        </w:rPr>
        <w:t xml:space="preserve"> 1 and 2</w:t>
      </w:r>
      <w:r w:rsidRPr="3330EA12">
        <w:rPr>
          <w:rFonts w:ascii="Calibri" w:eastAsia="Calibri" w:hAnsi="Calibri" w:cs="Calibri"/>
        </w:rPr>
        <w:t>.</w:t>
      </w:r>
      <w:r w:rsidR="006111CB">
        <w:rPr>
          <w:rFonts w:ascii="Calibri" w:eastAsia="Calibri" w:hAnsi="Calibri" w:cs="Calibri"/>
        </w:rPr>
        <w:t xml:space="preserve"> However, for </w:t>
      </w:r>
      <w:r w:rsidR="00505770">
        <w:rPr>
          <w:rFonts w:ascii="Calibri" w:eastAsia="Calibri" w:hAnsi="Calibri" w:cs="Calibri"/>
        </w:rPr>
        <w:t xml:space="preserve">any design </w:t>
      </w:r>
      <w:r w:rsidR="006111CB">
        <w:rPr>
          <w:rFonts w:ascii="Calibri" w:eastAsia="Calibri" w:hAnsi="Calibri" w:cs="Calibri"/>
        </w:rPr>
        <w:t>diagrams</w:t>
      </w:r>
      <w:r w:rsidR="00505770">
        <w:rPr>
          <w:rFonts w:ascii="Calibri" w:eastAsia="Calibri" w:hAnsi="Calibri" w:cs="Calibri"/>
        </w:rPr>
        <w:t xml:space="preserve"> needed</w:t>
      </w:r>
      <w:r w:rsidR="006111CB">
        <w:rPr>
          <w:rFonts w:ascii="Calibri" w:eastAsia="Calibri" w:hAnsi="Calibri" w:cs="Calibri"/>
        </w:rPr>
        <w:t>, you are free to draw using Pencil and Paper; take a photo of your diagram and upload to submit.</w:t>
      </w:r>
      <w:r w:rsidRPr="3330EA12">
        <w:rPr>
          <w:rFonts w:ascii="Calibri" w:eastAsia="Calibri" w:hAnsi="Calibri" w:cs="Calibri"/>
        </w:rPr>
        <w:t xml:space="preserve"> </w:t>
      </w:r>
    </w:p>
    <w:p w14:paraId="48E9C5D3" w14:textId="75C6EFE5" w:rsidR="38719869" w:rsidRDefault="38719869" w:rsidP="3330EA12">
      <w:pPr>
        <w:spacing w:line="276" w:lineRule="auto"/>
      </w:pPr>
      <w:r w:rsidRPr="3330EA12">
        <w:rPr>
          <w:rFonts w:ascii="Calibri" w:eastAsia="Calibri" w:hAnsi="Calibri" w:cs="Calibri"/>
        </w:rPr>
        <w:t>The exam duration will be 2 hours (timed from 10 am to 12 noon).</w:t>
      </w:r>
    </w:p>
    <w:p w14:paraId="3181D009" w14:textId="5DB6F10A" w:rsidR="38719869" w:rsidRDefault="38719869" w:rsidP="3330EA12">
      <w:pPr>
        <w:spacing w:line="276" w:lineRule="auto"/>
      </w:pPr>
      <w:r w:rsidRPr="3330EA12">
        <w:rPr>
          <w:rFonts w:ascii="Calibri" w:eastAsia="Calibri" w:hAnsi="Calibri" w:cs="Calibri"/>
        </w:rPr>
        <w:t>The following are the relevant lessons/topics</w:t>
      </w:r>
      <w:r w:rsidR="00E03358">
        <w:rPr>
          <w:rFonts w:ascii="Calibri" w:eastAsia="Calibri" w:hAnsi="Calibri" w:cs="Calibri"/>
        </w:rPr>
        <w:t xml:space="preserve"> and sample questions</w:t>
      </w:r>
      <w:r w:rsidRPr="3330EA12">
        <w:rPr>
          <w:rFonts w:ascii="Calibri" w:eastAsia="Calibri" w:hAnsi="Calibri" w:cs="Calibri"/>
        </w:rPr>
        <w:t>:</w:t>
      </w:r>
    </w:p>
    <w:p w14:paraId="7E5C9CB5" w14:textId="59204E2F" w:rsidR="0A0A135E" w:rsidRDefault="0A0A135E" w:rsidP="3330EA12">
      <w:pPr>
        <w:rPr>
          <w:sz w:val="28"/>
          <w:szCs w:val="28"/>
        </w:rPr>
      </w:pPr>
      <w:r w:rsidRPr="3330EA12">
        <w:rPr>
          <w:sz w:val="28"/>
          <w:szCs w:val="28"/>
        </w:rPr>
        <w:t>Lesson 1</w:t>
      </w:r>
      <w:r w:rsidR="00D514DF">
        <w:rPr>
          <w:sz w:val="28"/>
          <w:szCs w:val="28"/>
        </w:rPr>
        <w:t>0</w:t>
      </w:r>
      <w:r w:rsidRPr="3330EA12">
        <w:rPr>
          <w:sz w:val="28"/>
          <w:szCs w:val="28"/>
        </w:rPr>
        <w:t xml:space="preserve">: </w:t>
      </w:r>
      <w:r w:rsidR="00D514DF">
        <w:rPr>
          <w:sz w:val="28"/>
          <w:szCs w:val="28"/>
        </w:rPr>
        <w:t>Data Persistence</w:t>
      </w:r>
    </w:p>
    <w:p w14:paraId="08A06FB8" w14:textId="224A130B" w:rsidR="3B374006" w:rsidRPr="00B528DE" w:rsidRDefault="3B374006" w:rsidP="3330EA12">
      <w:pPr>
        <w:pStyle w:val="ListParagraph"/>
        <w:numPr>
          <w:ilvl w:val="0"/>
          <w:numId w:val="7"/>
        </w:numPr>
        <w:rPr>
          <w:rFonts w:eastAsiaTheme="minorEastAsia"/>
          <w:sz w:val="28"/>
          <w:szCs w:val="28"/>
        </w:rPr>
      </w:pPr>
      <w:r w:rsidRPr="3330EA12">
        <w:rPr>
          <w:sz w:val="28"/>
          <w:szCs w:val="28"/>
        </w:rPr>
        <w:t xml:space="preserve">What is </w:t>
      </w:r>
      <w:r w:rsidR="00D514DF">
        <w:rPr>
          <w:sz w:val="28"/>
          <w:szCs w:val="28"/>
        </w:rPr>
        <w:t>Data Persistence</w:t>
      </w:r>
      <w:r w:rsidRPr="3330EA12">
        <w:rPr>
          <w:sz w:val="28"/>
          <w:szCs w:val="28"/>
        </w:rPr>
        <w:t>?</w:t>
      </w:r>
      <w:r w:rsidR="00186E12">
        <w:rPr>
          <w:sz w:val="28"/>
          <w:szCs w:val="28"/>
        </w:rPr>
        <w:t xml:space="preserve"> </w:t>
      </w:r>
    </w:p>
    <w:p w14:paraId="0EC95861" w14:textId="7EA8DA6E" w:rsidR="00B528DE" w:rsidRPr="00B528DE" w:rsidRDefault="00B528DE" w:rsidP="3330EA12">
      <w:pPr>
        <w:pStyle w:val="ListParagraph"/>
        <w:numPr>
          <w:ilvl w:val="0"/>
          <w:numId w:val="7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Data relationships</w:t>
      </w:r>
    </w:p>
    <w:p w14:paraId="2ED0BAC1" w14:textId="14EE000B" w:rsidR="00B528DE" w:rsidRPr="00B528DE" w:rsidRDefault="00B528DE" w:rsidP="00B528DE">
      <w:pPr>
        <w:pStyle w:val="ListParagraph"/>
        <w:numPr>
          <w:ilvl w:val="1"/>
          <w:numId w:val="7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Associations:</w:t>
      </w:r>
    </w:p>
    <w:p w14:paraId="0984586D" w14:textId="45121825" w:rsidR="00B528DE" w:rsidRPr="00B528DE" w:rsidRDefault="00B528DE" w:rsidP="00B528DE">
      <w:pPr>
        <w:pStyle w:val="ListParagraph"/>
        <w:numPr>
          <w:ilvl w:val="2"/>
          <w:numId w:val="7"/>
        </w:numPr>
        <w:rPr>
          <w:rFonts w:eastAsiaTheme="minorEastAsia"/>
          <w:sz w:val="28"/>
          <w:szCs w:val="28"/>
        </w:rPr>
      </w:pPr>
      <w:proofErr w:type="spellStart"/>
      <w:r>
        <w:rPr>
          <w:sz w:val="28"/>
          <w:szCs w:val="28"/>
        </w:rPr>
        <w:t>Unidir</w:t>
      </w:r>
      <w:proofErr w:type="spellEnd"/>
    </w:p>
    <w:p w14:paraId="62350A53" w14:textId="5ED0D75A" w:rsidR="00B528DE" w:rsidRPr="007E225E" w:rsidRDefault="00B528DE" w:rsidP="00B528DE">
      <w:pPr>
        <w:pStyle w:val="ListParagraph"/>
        <w:numPr>
          <w:ilvl w:val="2"/>
          <w:numId w:val="7"/>
        </w:numPr>
        <w:rPr>
          <w:rFonts w:eastAsiaTheme="minorEastAsia"/>
          <w:sz w:val="28"/>
          <w:szCs w:val="28"/>
        </w:rPr>
      </w:pPr>
      <w:proofErr w:type="spellStart"/>
      <w:r>
        <w:rPr>
          <w:sz w:val="28"/>
          <w:szCs w:val="28"/>
        </w:rPr>
        <w:t>Bidir</w:t>
      </w:r>
      <w:proofErr w:type="spellEnd"/>
    </w:p>
    <w:p w14:paraId="296AC08D" w14:textId="3C8A61DC" w:rsidR="00420BD3" w:rsidRDefault="00F82E4A" w:rsidP="007E225E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tudent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31"/>
        <w:gridCol w:w="2118"/>
        <w:gridCol w:w="5181"/>
      </w:tblGrid>
      <w:tr w:rsidR="00F82E4A" w14:paraId="440E4A88" w14:textId="77777777" w:rsidTr="00F82E4A">
        <w:tc>
          <w:tcPr>
            <w:tcW w:w="1165" w:type="dxa"/>
          </w:tcPr>
          <w:p w14:paraId="472A7639" w14:textId="404EC870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tudentId</w:t>
            </w:r>
            <w:proofErr w:type="spellEnd"/>
          </w:p>
        </w:tc>
        <w:tc>
          <w:tcPr>
            <w:tcW w:w="2160" w:type="dxa"/>
          </w:tcPr>
          <w:p w14:paraId="43064578" w14:textId="36F9D3F6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me</w:t>
            </w:r>
          </w:p>
        </w:tc>
        <w:tc>
          <w:tcPr>
            <w:tcW w:w="5305" w:type="dxa"/>
          </w:tcPr>
          <w:p w14:paraId="62A3E17C" w14:textId="3800DF89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anscriptId</w:t>
            </w:r>
            <w:proofErr w:type="spellEnd"/>
          </w:p>
        </w:tc>
      </w:tr>
      <w:tr w:rsidR="00F82E4A" w14:paraId="306C4DAF" w14:textId="77777777" w:rsidTr="00F82E4A">
        <w:tc>
          <w:tcPr>
            <w:tcW w:w="1165" w:type="dxa"/>
          </w:tcPr>
          <w:p w14:paraId="734E203D" w14:textId="77777777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2160" w:type="dxa"/>
          </w:tcPr>
          <w:p w14:paraId="1737C663" w14:textId="77777777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5305" w:type="dxa"/>
          </w:tcPr>
          <w:p w14:paraId="51C2921D" w14:textId="77777777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</w:tr>
    </w:tbl>
    <w:p w14:paraId="6A51F697" w14:textId="2965D4D8" w:rsidR="00B528DE" w:rsidRDefault="00B528DE" w:rsidP="007E225E">
      <w:pPr>
        <w:pStyle w:val="ListParagraph"/>
        <w:rPr>
          <w:sz w:val="28"/>
          <w:szCs w:val="28"/>
        </w:rPr>
      </w:pPr>
    </w:p>
    <w:p w14:paraId="42A32F1F" w14:textId="7870D328" w:rsidR="00F82E4A" w:rsidRDefault="00F82E4A" w:rsidP="007E225E">
      <w:pPr>
        <w:pStyle w:val="ListParagraph"/>
        <w:rPr>
          <w:sz w:val="28"/>
          <w:szCs w:val="28"/>
        </w:rPr>
      </w:pPr>
      <w:proofErr w:type="spellStart"/>
      <w:r>
        <w:rPr>
          <w:sz w:val="28"/>
          <w:szCs w:val="28"/>
        </w:rPr>
        <w:t>Trascripts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11"/>
        <w:gridCol w:w="2840"/>
        <w:gridCol w:w="2879"/>
      </w:tblGrid>
      <w:tr w:rsidR="00F82E4A" w14:paraId="021CC311" w14:textId="77777777" w:rsidTr="00F82E4A">
        <w:tc>
          <w:tcPr>
            <w:tcW w:w="3116" w:type="dxa"/>
          </w:tcPr>
          <w:p w14:paraId="093548FA" w14:textId="6B4F3D5A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anscriptId</w:t>
            </w:r>
            <w:proofErr w:type="spellEnd"/>
          </w:p>
        </w:tc>
        <w:tc>
          <w:tcPr>
            <w:tcW w:w="3117" w:type="dxa"/>
          </w:tcPr>
          <w:p w14:paraId="5C3D5092" w14:textId="30CB4DE9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gree</w:t>
            </w:r>
          </w:p>
        </w:tc>
        <w:tc>
          <w:tcPr>
            <w:tcW w:w="3117" w:type="dxa"/>
          </w:tcPr>
          <w:p w14:paraId="3748E242" w14:textId="4B3FC6DA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tudentId</w:t>
            </w:r>
            <w:proofErr w:type="spellEnd"/>
          </w:p>
        </w:tc>
      </w:tr>
      <w:tr w:rsidR="00F82E4A" w14:paraId="46BF0669" w14:textId="77777777" w:rsidTr="00F82E4A">
        <w:tc>
          <w:tcPr>
            <w:tcW w:w="3116" w:type="dxa"/>
          </w:tcPr>
          <w:p w14:paraId="2474026C" w14:textId="77777777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118DB943" w14:textId="77777777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05090986" w14:textId="77777777" w:rsidR="00F82E4A" w:rsidRDefault="00F82E4A" w:rsidP="007E225E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</w:tr>
    </w:tbl>
    <w:p w14:paraId="6427F557" w14:textId="68BC6EE9" w:rsidR="00F82E4A" w:rsidRDefault="00F82E4A" w:rsidP="007E225E">
      <w:pPr>
        <w:pStyle w:val="ListParagraph"/>
        <w:rPr>
          <w:sz w:val="28"/>
          <w:szCs w:val="28"/>
        </w:rPr>
      </w:pPr>
    </w:p>
    <w:p w14:paraId="29D38A46" w14:textId="17B8295D" w:rsidR="00F82E4A" w:rsidRDefault="00F82E4A" w:rsidP="007E225E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The above two DB tables correctly represents a </w:t>
      </w:r>
      <w:proofErr w:type="spellStart"/>
      <w:r>
        <w:rPr>
          <w:sz w:val="28"/>
          <w:szCs w:val="28"/>
        </w:rPr>
        <w:t>bidir</w:t>
      </w:r>
      <w:proofErr w:type="spellEnd"/>
      <w:r>
        <w:rPr>
          <w:sz w:val="28"/>
          <w:szCs w:val="28"/>
        </w:rPr>
        <w:t xml:space="preserve"> one-to-one association between student and transcript </w:t>
      </w:r>
      <w:proofErr w:type="spellStart"/>
      <w:r>
        <w:rPr>
          <w:sz w:val="28"/>
          <w:szCs w:val="28"/>
        </w:rPr>
        <w:t>entites</w:t>
      </w:r>
      <w:proofErr w:type="spellEnd"/>
      <w:r>
        <w:rPr>
          <w:sz w:val="28"/>
          <w:szCs w:val="28"/>
        </w:rPr>
        <w:t>. True or False</w:t>
      </w:r>
    </w:p>
    <w:p w14:paraId="61FC8EAE" w14:textId="77777777" w:rsidR="00F82E4A" w:rsidRDefault="00F82E4A" w:rsidP="007E225E">
      <w:pPr>
        <w:pStyle w:val="ListParagraph"/>
        <w:rPr>
          <w:sz w:val="28"/>
          <w:szCs w:val="28"/>
        </w:rPr>
      </w:pPr>
    </w:p>
    <w:p w14:paraId="1FF7D90E" w14:textId="336C6F74" w:rsidR="00F82E4A" w:rsidRDefault="00F82E4A" w:rsidP="007E225E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716DCFE" w14:textId="77777777" w:rsidR="007E225E" w:rsidRPr="007E225E" w:rsidRDefault="007E225E" w:rsidP="007E225E">
      <w:pPr>
        <w:pStyle w:val="ListParagraph"/>
        <w:rPr>
          <w:sz w:val="28"/>
          <w:szCs w:val="28"/>
        </w:rPr>
      </w:pPr>
    </w:p>
    <w:p w14:paraId="1DDD6983" w14:textId="583D8D21" w:rsidR="3B374006" w:rsidRDefault="00D514DF" w:rsidP="3330EA12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at is JPA? What is Hibernate? How are they </w:t>
      </w:r>
      <w:proofErr w:type="gramStart"/>
      <w:r>
        <w:rPr>
          <w:sz w:val="28"/>
          <w:szCs w:val="28"/>
        </w:rPr>
        <w:t>related?</w:t>
      </w:r>
      <w:r w:rsidR="00E03358">
        <w:rPr>
          <w:sz w:val="28"/>
          <w:szCs w:val="28"/>
        </w:rPr>
        <w:t>:</w:t>
      </w:r>
      <w:proofErr w:type="gramEnd"/>
    </w:p>
    <w:p w14:paraId="6B2D5C86" w14:textId="1E241FD1" w:rsidR="3B374006" w:rsidRDefault="00D514DF" w:rsidP="00E03358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Some essential JPA Annotations</w:t>
      </w:r>
    </w:p>
    <w:p w14:paraId="4D4DAD58" w14:textId="4755087E" w:rsidR="00C15724" w:rsidRDefault="00775CAF" w:rsidP="00C15724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@Entity</w:t>
      </w:r>
    </w:p>
    <w:p w14:paraId="48F88D1A" w14:textId="063F6C83" w:rsidR="00D864BC" w:rsidRDefault="00775CAF" w:rsidP="00D864BC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@Id</w:t>
      </w:r>
    </w:p>
    <w:p w14:paraId="09465140" w14:textId="5D2FA931" w:rsidR="00C15724" w:rsidRDefault="00775CAF" w:rsidP="00D864BC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@GeneratedValue</w:t>
      </w:r>
    </w:p>
    <w:p w14:paraId="05B542CD" w14:textId="4B9D1AEA" w:rsidR="00775CAF" w:rsidRDefault="00775CAF" w:rsidP="00D864BC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@NotNull </w:t>
      </w:r>
      <w:proofErr w:type="gramStart"/>
      <w:r>
        <w:rPr>
          <w:sz w:val="28"/>
          <w:szCs w:val="28"/>
        </w:rPr>
        <w:t>- !</w:t>
      </w:r>
      <w:proofErr w:type="gramEnd"/>
      <w:r>
        <w:rPr>
          <w:sz w:val="28"/>
          <w:szCs w:val="28"/>
        </w:rPr>
        <w:t>= null</w:t>
      </w:r>
    </w:p>
    <w:p w14:paraId="78737AF8" w14:textId="41A14213" w:rsidR="00775CAF" w:rsidRDefault="00775CAF" w:rsidP="00D864BC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@NotEmpty </w:t>
      </w:r>
      <w:r w:rsidRPr="00775CAF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!= “” (for String, List)</w:t>
      </w:r>
    </w:p>
    <w:p w14:paraId="087A94B2" w14:textId="3C47DA43" w:rsidR="00775CAF" w:rsidRDefault="00775CAF" w:rsidP="00D864BC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@NotBlank </w:t>
      </w:r>
      <w:r w:rsidRPr="00775CAF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!= </w:t>
      </w:r>
      <w:proofErr w:type="gramStart"/>
      <w:r>
        <w:rPr>
          <w:sz w:val="28"/>
          <w:szCs w:val="28"/>
        </w:rPr>
        <w:t xml:space="preserve">“  </w:t>
      </w:r>
      <w:proofErr w:type="gramEnd"/>
      <w:r>
        <w:rPr>
          <w:sz w:val="28"/>
          <w:szCs w:val="28"/>
        </w:rPr>
        <w:t xml:space="preserve"> “ (for String)</w:t>
      </w:r>
    </w:p>
    <w:p w14:paraId="670B4615" w14:textId="1B669839" w:rsidR="001D79A7" w:rsidRDefault="00D864BC" w:rsidP="001D79A7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What is Spring Boot? What is Spring Data JPA?</w:t>
      </w:r>
    </w:p>
    <w:p w14:paraId="6F293006" w14:textId="426166AE" w:rsidR="001D79A7" w:rsidRDefault="006D39B8" w:rsidP="001D79A7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Some essential Spring Data JPA API</w:t>
      </w:r>
    </w:p>
    <w:p w14:paraId="33089E24" w14:textId="06D03273" w:rsidR="00847747" w:rsidRDefault="006D39B8" w:rsidP="006D39B8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@Repository</w:t>
      </w:r>
    </w:p>
    <w:p w14:paraId="6235FBBA" w14:textId="59071171" w:rsidR="006D39B8" w:rsidRDefault="00775CAF" w:rsidP="006D39B8">
      <w:pPr>
        <w:pStyle w:val="ListParagraph"/>
        <w:numPr>
          <w:ilvl w:val="2"/>
          <w:numId w:val="7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CrudRepository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PagingAndSortingRepository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JpaRepository</w:t>
      </w:r>
      <w:proofErr w:type="spellEnd"/>
    </w:p>
    <w:p w14:paraId="6094E4AD" w14:textId="16E0D70E" w:rsidR="006D39B8" w:rsidRDefault="006D39B8" w:rsidP="006D39B8">
      <w:pPr>
        <w:pStyle w:val="ListParagraph"/>
        <w:numPr>
          <w:ilvl w:val="2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40731F93" w14:textId="1FF1C660" w:rsidR="006D39B8" w:rsidRDefault="006D39B8" w:rsidP="00847747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54FDBC2A" w14:textId="7C2C0971" w:rsidR="00847747" w:rsidRDefault="00847747" w:rsidP="00847747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1CB594F6" w14:textId="04954348" w:rsidR="00847747" w:rsidRDefault="006D39B8" w:rsidP="00847747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6BAA1D33" w14:textId="71880FF0" w:rsidR="0A0A135E" w:rsidRDefault="0A0A135E" w:rsidP="3330EA12">
      <w:pPr>
        <w:rPr>
          <w:sz w:val="28"/>
          <w:szCs w:val="28"/>
        </w:rPr>
      </w:pPr>
      <w:r w:rsidRPr="3330EA12">
        <w:rPr>
          <w:sz w:val="28"/>
          <w:szCs w:val="28"/>
        </w:rPr>
        <w:t xml:space="preserve">Lesson </w:t>
      </w:r>
      <w:r w:rsidR="006D39B8">
        <w:rPr>
          <w:sz w:val="28"/>
          <w:szCs w:val="28"/>
        </w:rPr>
        <w:t>11</w:t>
      </w:r>
      <w:r w:rsidRPr="3330EA12">
        <w:rPr>
          <w:sz w:val="28"/>
          <w:szCs w:val="28"/>
        </w:rPr>
        <w:t xml:space="preserve">: </w:t>
      </w:r>
      <w:r w:rsidR="006D39B8">
        <w:rPr>
          <w:sz w:val="28"/>
          <w:szCs w:val="28"/>
        </w:rPr>
        <w:t>Spring Web MVC</w:t>
      </w:r>
    </w:p>
    <w:p w14:paraId="083712EC" w14:textId="0C6A926A" w:rsidR="006D39B8" w:rsidRPr="006D39B8" w:rsidRDefault="006D39B8" w:rsidP="006D39B8">
      <w:pPr>
        <w:pStyle w:val="ListParagraph"/>
        <w:numPr>
          <w:ilvl w:val="0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What is Spring Web MVC?</w:t>
      </w:r>
    </w:p>
    <w:p w14:paraId="6F7F9BEF" w14:textId="12082393" w:rsidR="006D39B8" w:rsidRPr="00B528DE" w:rsidRDefault="006D39B8" w:rsidP="006D39B8">
      <w:pPr>
        <w:pStyle w:val="ListParagraph"/>
        <w:numPr>
          <w:ilvl w:val="0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What is the name of the </w:t>
      </w:r>
      <w:r w:rsidR="005040B3">
        <w:rPr>
          <w:sz w:val="28"/>
          <w:szCs w:val="28"/>
        </w:rPr>
        <w:t xml:space="preserve">Enterprise Application </w:t>
      </w:r>
      <w:r>
        <w:rPr>
          <w:sz w:val="28"/>
          <w:szCs w:val="28"/>
        </w:rPr>
        <w:t>Design</w:t>
      </w:r>
      <w:r w:rsidR="005040B3">
        <w:rPr>
          <w:sz w:val="28"/>
          <w:szCs w:val="28"/>
        </w:rPr>
        <w:t xml:space="preserve"> Pattern that Spring Web MVC framework implements?</w:t>
      </w:r>
    </w:p>
    <w:p w14:paraId="5D498309" w14:textId="310D82A0" w:rsidR="00B528DE" w:rsidRPr="00B528DE" w:rsidRDefault="00B528DE" w:rsidP="00B528DE">
      <w:pPr>
        <w:pStyle w:val="ListParagraph"/>
        <w:numPr>
          <w:ilvl w:val="1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Front Controller </w:t>
      </w:r>
      <w:proofErr w:type="gramStart"/>
      <w:r>
        <w:rPr>
          <w:sz w:val="28"/>
          <w:szCs w:val="28"/>
        </w:rPr>
        <w:t xml:space="preserve">pattern </w:t>
      </w:r>
      <w:r w:rsidR="007D3E9E">
        <w:rPr>
          <w:sz w:val="28"/>
          <w:szCs w:val="28"/>
        </w:rPr>
        <w:t xml:space="preserve"> (</w:t>
      </w:r>
      <w:proofErr w:type="gramEnd"/>
      <w:r w:rsidR="007D3E9E">
        <w:rPr>
          <w:sz w:val="28"/>
          <w:szCs w:val="28"/>
        </w:rPr>
        <w:t>PoEAA book by Martin Fowler)</w:t>
      </w:r>
    </w:p>
    <w:p w14:paraId="1030A4EC" w14:textId="3131611D" w:rsidR="00B528DE" w:rsidRDefault="00B528DE" w:rsidP="00B528DE">
      <w:pPr>
        <w:pStyle w:val="ListParagraph"/>
        <w:ind w:left="1440"/>
        <w:rPr>
          <w:sz w:val="28"/>
          <w:szCs w:val="28"/>
        </w:rPr>
      </w:pPr>
      <w:proofErr w:type="spellStart"/>
      <w:r>
        <w:rPr>
          <w:sz w:val="28"/>
          <w:szCs w:val="28"/>
        </w:rPr>
        <w:t>DispatcherServlet</w:t>
      </w:r>
      <w:proofErr w:type="spellEnd"/>
    </w:p>
    <w:p w14:paraId="4E676316" w14:textId="30BF463D" w:rsidR="00B528DE" w:rsidRDefault="00B528DE" w:rsidP="00B528DE">
      <w:pPr>
        <w:pStyle w:val="ListParagraph"/>
        <w:ind w:left="1440"/>
        <w:rPr>
          <w:sz w:val="28"/>
          <w:szCs w:val="28"/>
        </w:rPr>
      </w:pPr>
      <w:proofErr w:type="spellStart"/>
      <w:r>
        <w:rPr>
          <w:sz w:val="28"/>
          <w:szCs w:val="28"/>
        </w:rPr>
        <w:t>HandlerMapping</w:t>
      </w:r>
      <w:proofErr w:type="spellEnd"/>
    </w:p>
    <w:p w14:paraId="34F65DEA" w14:textId="6ABA77DB" w:rsidR="00B528DE" w:rsidRDefault="00B528DE" w:rsidP="00B528DE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Controller</w:t>
      </w:r>
    </w:p>
    <w:p w14:paraId="0E9505F2" w14:textId="70A42AA9" w:rsidR="00B528DE" w:rsidRDefault="00B528DE" w:rsidP="00B528DE">
      <w:pPr>
        <w:pStyle w:val="ListParagraph"/>
        <w:ind w:left="1440"/>
        <w:rPr>
          <w:sz w:val="28"/>
          <w:szCs w:val="28"/>
        </w:rPr>
      </w:pPr>
      <w:proofErr w:type="spellStart"/>
      <w:r>
        <w:rPr>
          <w:sz w:val="28"/>
          <w:szCs w:val="28"/>
        </w:rPr>
        <w:t>ViewResolver</w:t>
      </w:r>
      <w:proofErr w:type="spellEnd"/>
    </w:p>
    <w:p w14:paraId="6505784C" w14:textId="60EA9459" w:rsidR="00B528DE" w:rsidRPr="005040B3" w:rsidRDefault="00B528DE" w:rsidP="00B528DE">
      <w:pPr>
        <w:pStyle w:val="ListParagraph"/>
        <w:ind w:left="1440"/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View (</w:t>
      </w:r>
      <w:proofErr w:type="spellStart"/>
      <w:r>
        <w:rPr>
          <w:sz w:val="28"/>
          <w:szCs w:val="28"/>
        </w:rPr>
        <w:t>jsp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hymeleaf</w:t>
      </w:r>
      <w:proofErr w:type="spellEnd"/>
      <w:r>
        <w:rPr>
          <w:sz w:val="28"/>
          <w:szCs w:val="28"/>
        </w:rPr>
        <w:t xml:space="preserve"> etc.)</w:t>
      </w:r>
    </w:p>
    <w:p w14:paraId="460EE94E" w14:textId="1EE4F0EF" w:rsidR="005040B3" w:rsidRPr="00FB0CD1" w:rsidRDefault="005040B3" w:rsidP="006D39B8">
      <w:pPr>
        <w:pStyle w:val="ListParagraph"/>
        <w:numPr>
          <w:ilvl w:val="0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…</w:t>
      </w:r>
    </w:p>
    <w:p w14:paraId="0BD868BF" w14:textId="77777777" w:rsidR="006D39B8" w:rsidRDefault="006D39B8" w:rsidP="3330EA12">
      <w:pPr>
        <w:rPr>
          <w:sz w:val="28"/>
          <w:szCs w:val="28"/>
        </w:rPr>
      </w:pPr>
    </w:p>
    <w:p w14:paraId="0A254F89" w14:textId="77777777" w:rsidR="00CF43A4" w:rsidRDefault="00CF43A4" w:rsidP="3330EA12">
      <w:pPr>
        <w:rPr>
          <w:sz w:val="28"/>
          <w:szCs w:val="28"/>
        </w:rPr>
      </w:pPr>
    </w:p>
    <w:p w14:paraId="59B564D0" w14:textId="7E0F5411" w:rsidR="42E37673" w:rsidRDefault="0A0A135E" w:rsidP="3330EA12">
      <w:pPr>
        <w:rPr>
          <w:sz w:val="28"/>
          <w:szCs w:val="28"/>
        </w:rPr>
      </w:pPr>
      <w:r w:rsidRPr="3330EA12">
        <w:rPr>
          <w:sz w:val="28"/>
          <w:szCs w:val="28"/>
        </w:rPr>
        <w:t>Lesson</w:t>
      </w:r>
      <w:r w:rsidR="005040B3">
        <w:rPr>
          <w:sz w:val="28"/>
          <w:szCs w:val="28"/>
        </w:rPr>
        <w:t>12</w:t>
      </w:r>
      <w:r w:rsidRPr="3330EA12">
        <w:rPr>
          <w:sz w:val="28"/>
          <w:szCs w:val="28"/>
        </w:rPr>
        <w:t xml:space="preserve">: </w:t>
      </w:r>
      <w:r w:rsidR="005040B3">
        <w:rPr>
          <w:sz w:val="28"/>
          <w:szCs w:val="28"/>
        </w:rPr>
        <w:t>REST API</w:t>
      </w:r>
    </w:p>
    <w:p w14:paraId="4F96ACD4" w14:textId="637741FC" w:rsidR="42E37673" w:rsidRPr="00FB0CD1" w:rsidRDefault="005040B3" w:rsidP="3330EA12">
      <w:pPr>
        <w:pStyle w:val="ListParagraph"/>
        <w:numPr>
          <w:ilvl w:val="0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What is REST?</w:t>
      </w:r>
    </w:p>
    <w:p w14:paraId="30AF7FFF" w14:textId="71509853" w:rsidR="00FB0CD1" w:rsidRDefault="005040B3" w:rsidP="3330EA12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at are the advantages of implementing a RESTful Service architecture?</w:t>
      </w:r>
    </w:p>
    <w:p w14:paraId="48EAECF2" w14:textId="680AE828" w:rsidR="00FB0CD1" w:rsidRDefault="005040B3" w:rsidP="00FB0CD1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3ED4CEB4" w14:textId="295FCAD2" w:rsidR="00FB0CD1" w:rsidRDefault="005040B3" w:rsidP="005040B3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…</w:t>
      </w:r>
    </w:p>
    <w:p w14:paraId="1D83C160" w14:textId="73F8A7C9" w:rsidR="00925B7E" w:rsidRDefault="00925B7E" w:rsidP="3330EA12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How to implement a RESTful Web API solution:</w:t>
      </w:r>
    </w:p>
    <w:p w14:paraId="3920D290" w14:textId="5683C42B" w:rsidR="00925B7E" w:rsidRPr="002D1FA7" w:rsidRDefault="00925B7E" w:rsidP="00925B7E">
      <w:pPr>
        <w:pStyle w:val="ListParagraph"/>
        <w:numPr>
          <w:ilvl w:val="1"/>
          <w:numId w:val="4"/>
        </w:num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>Solution for Lab Assignment 12</w:t>
      </w:r>
    </w:p>
    <w:p w14:paraId="13FF2434" w14:textId="6EE33561" w:rsidR="42E37673" w:rsidRDefault="42E37673" w:rsidP="3330EA12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3330EA12">
        <w:rPr>
          <w:sz w:val="28"/>
          <w:szCs w:val="28"/>
        </w:rPr>
        <w:t>...</w:t>
      </w:r>
    </w:p>
    <w:p w14:paraId="37C5B499" w14:textId="27FD5018" w:rsidR="3330EA12" w:rsidRDefault="3330EA12" w:rsidP="3330EA12">
      <w:pPr>
        <w:rPr>
          <w:sz w:val="28"/>
          <w:szCs w:val="28"/>
        </w:rPr>
      </w:pPr>
    </w:p>
    <w:p w14:paraId="36231B4B" w14:textId="6E61237C" w:rsidR="0A0A135E" w:rsidRPr="002B76C5" w:rsidRDefault="0A0A135E" w:rsidP="3330EA12">
      <w:pPr>
        <w:rPr>
          <w:color w:val="FF0000"/>
          <w:sz w:val="28"/>
          <w:szCs w:val="28"/>
        </w:rPr>
      </w:pPr>
      <w:r w:rsidRPr="002B76C5">
        <w:rPr>
          <w:color w:val="FF0000"/>
          <w:sz w:val="28"/>
          <w:szCs w:val="28"/>
        </w:rPr>
        <w:t>Lesson</w:t>
      </w:r>
      <w:r w:rsidR="005040B3" w:rsidRPr="002B76C5">
        <w:rPr>
          <w:color w:val="FF0000"/>
          <w:sz w:val="28"/>
          <w:szCs w:val="28"/>
        </w:rPr>
        <w:t>1</w:t>
      </w:r>
      <w:r w:rsidR="00BD0D95" w:rsidRPr="002B76C5">
        <w:rPr>
          <w:color w:val="FF0000"/>
          <w:sz w:val="28"/>
          <w:szCs w:val="28"/>
        </w:rPr>
        <w:t>4</w:t>
      </w:r>
      <w:r w:rsidRPr="002B76C5">
        <w:rPr>
          <w:color w:val="FF0000"/>
          <w:sz w:val="28"/>
          <w:szCs w:val="28"/>
        </w:rPr>
        <w:t xml:space="preserve">: </w:t>
      </w:r>
      <w:r w:rsidR="005040B3" w:rsidRPr="002B76C5">
        <w:rPr>
          <w:color w:val="FF0000"/>
          <w:sz w:val="28"/>
          <w:szCs w:val="28"/>
        </w:rPr>
        <w:t>Testing</w:t>
      </w:r>
    </w:p>
    <w:p w14:paraId="5D7F428E" w14:textId="41E87C11" w:rsidR="00BD3B0A" w:rsidRPr="002B76C5" w:rsidRDefault="005040B3" w:rsidP="3330EA12">
      <w:pPr>
        <w:pStyle w:val="ListParagraph"/>
        <w:numPr>
          <w:ilvl w:val="0"/>
          <w:numId w:val="3"/>
        </w:numPr>
        <w:rPr>
          <w:rFonts w:eastAsiaTheme="minorEastAsia"/>
          <w:color w:val="FF0000"/>
          <w:sz w:val="28"/>
          <w:szCs w:val="28"/>
        </w:rPr>
      </w:pPr>
      <w:r w:rsidRPr="002B76C5">
        <w:rPr>
          <w:rFonts w:eastAsiaTheme="minorEastAsia"/>
          <w:color w:val="FF0000"/>
          <w:sz w:val="28"/>
          <w:szCs w:val="28"/>
        </w:rPr>
        <w:t>What is a Unit Test? And how does it differ from an Integration Test?</w:t>
      </w:r>
    </w:p>
    <w:p w14:paraId="1BD65A0C" w14:textId="54B472B6" w:rsidR="00BD3B0A" w:rsidRPr="002B76C5" w:rsidRDefault="005040B3" w:rsidP="00BD3B0A">
      <w:pPr>
        <w:pStyle w:val="ListParagraph"/>
        <w:numPr>
          <w:ilvl w:val="1"/>
          <w:numId w:val="3"/>
        </w:numPr>
        <w:rPr>
          <w:rFonts w:eastAsiaTheme="minorEastAsia"/>
          <w:color w:val="FF0000"/>
          <w:sz w:val="28"/>
          <w:szCs w:val="28"/>
        </w:rPr>
      </w:pPr>
      <w:r w:rsidRPr="002B76C5">
        <w:rPr>
          <w:rFonts w:eastAsiaTheme="minorEastAsia"/>
          <w:color w:val="FF0000"/>
          <w:sz w:val="28"/>
          <w:szCs w:val="28"/>
        </w:rPr>
        <w:t>…</w:t>
      </w:r>
    </w:p>
    <w:p w14:paraId="7778283C" w14:textId="73531663" w:rsidR="14B106D6" w:rsidRPr="002B76C5" w:rsidRDefault="005040B3" w:rsidP="3330EA12">
      <w:pPr>
        <w:pStyle w:val="ListParagraph"/>
        <w:numPr>
          <w:ilvl w:val="0"/>
          <w:numId w:val="3"/>
        </w:numPr>
        <w:rPr>
          <w:rFonts w:eastAsiaTheme="minorEastAsia"/>
          <w:color w:val="FF0000"/>
          <w:sz w:val="28"/>
          <w:szCs w:val="28"/>
        </w:rPr>
      </w:pPr>
      <w:r w:rsidRPr="002B76C5">
        <w:rPr>
          <w:color w:val="FF0000"/>
          <w:sz w:val="28"/>
          <w:szCs w:val="28"/>
        </w:rPr>
        <w:t>What are the principles/best practices for a good Unit Test?</w:t>
      </w:r>
    </w:p>
    <w:p w14:paraId="558EB692" w14:textId="7C5963E3" w:rsidR="005040B3" w:rsidRPr="002B76C5" w:rsidRDefault="005040B3" w:rsidP="3330EA12">
      <w:pPr>
        <w:pStyle w:val="ListParagraph"/>
        <w:numPr>
          <w:ilvl w:val="0"/>
          <w:numId w:val="3"/>
        </w:numPr>
        <w:rPr>
          <w:rFonts w:eastAsiaTheme="minorEastAsia"/>
          <w:color w:val="FF0000"/>
          <w:sz w:val="28"/>
          <w:szCs w:val="28"/>
        </w:rPr>
      </w:pPr>
      <w:r w:rsidRPr="002B76C5">
        <w:rPr>
          <w:color w:val="FF0000"/>
          <w:sz w:val="28"/>
          <w:szCs w:val="28"/>
        </w:rPr>
        <w:t>What framework is used for Unit Testing in Java?</w:t>
      </w:r>
    </w:p>
    <w:p w14:paraId="602B6B76" w14:textId="438F80F5" w:rsidR="001D79A7" w:rsidRPr="002B76C5" w:rsidRDefault="005040B3" w:rsidP="3330EA12">
      <w:pPr>
        <w:pStyle w:val="ListParagraph"/>
        <w:numPr>
          <w:ilvl w:val="0"/>
          <w:numId w:val="3"/>
        </w:numPr>
        <w:rPr>
          <w:rFonts w:eastAsiaTheme="minorEastAsia"/>
          <w:color w:val="FF0000"/>
          <w:sz w:val="28"/>
          <w:szCs w:val="28"/>
        </w:rPr>
      </w:pPr>
      <w:r w:rsidRPr="002B76C5">
        <w:rPr>
          <w:color w:val="FF0000"/>
          <w:sz w:val="28"/>
          <w:szCs w:val="28"/>
        </w:rPr>
        <w:t>What is Mocking?</w:t>
      </w:r>
    </w:p>
    <w:p w14:paraId="4AE3591C" w14:textId="1D3C179C" w:rsidR="002D1FA7" w:rsidRPr="002B76C5" w:rsidRDefault="005040B3" w:rsidP="3330EA12">
      <w:pPr>
        <w:pStyle w:val="ListParagraph"/>
        <w:numPr>
          <w:ilvl w:val="0"/>
          <w:numId w:val="3"/>
        </w:numPr>
        <w:rPr>
          <w:rFonts w:eastAsiaTheme="minorEastAsia"/>
          <w:color w:val="FF0000"/>
          <w:sz w:val="28"/>
          <w:szCs w:val="28"/>
        </w:rPr>
      </w:pPr>
      <w:r w:rsidRPr="002B76C5">
        <w:rPr>
          <w:color w:val="FF0000"/>
          <w:sz w:val="28"/>
          <w:szCs w:val="28"/>
        </w:rPr>
        <w:t>What framework is used for Mocking in Java</w:t>
      </w:r>
    </w:p>
    <w:p w14:paraId="79CBF462" w14:textId="42B7F391" w:rsidR="002D1FA7" w:rsidRPr="002B76C5" w:rsidRDefault="005040B3" w:rsidP="002D1FA7">
      <w:pPr>
        <w:pStyle w:val="ListParagraph"/>
        <w:numPr>
          <w:ilvl w:val="0"/>
          <w:numId w:val="3"/>
        </w:numPr>
        <w:rPr>
          <w:rFonts w:eastAsiaTheme="minorEastAsia"/>
          <w:color w:val="FF0000"/>
          <w:sz w:val="28"/>
          <w:szCs w:val="28"/>
        </w:rPr>
      </w:pPr>
      <w:r w:rsidRPr="002B76C5">
        <w:rPr>
          <w:rFonts w:eastAsiaTheme="minorEastAsia"/>
          <w:color w:val="FF0000"/>
          <w:sz w:val="28"/>
          <w:szCs w:val="28"/>
        </w:rPr>
        <w:t>How to implement Unit Testing and Mocking</w:t>
      </w:r>
      <w:r w:rsidR="00925B7E" w:rsidRPr="002B76C5">
        <w:rPr>
          <w:rFonts w:eastAsiaTheme="minorEastAsia"/>
          <w:color w:val="FF0000"/>
          <w:sz w:val="28"/>
          <w:szCs w:val="28"/>
        </w:rPr>
        <w:t>:</w:t>
      </w:r>
    </w:p>
    <w:p w14:paraId="4E188DCA" w14:textId="48E0A95A" w:rsidR="00BD0D95" w:rsidRPr="002B76C5" w:rsidRDefault="00925B7E" w:rsidP="00925B7E">
      <w:pPr>
        <w:pStyle w:val="ListParagraph"/>
        <w:numPr>
          <w:ilvl w:val="1"/>
          <w:numId w:val="3"/>
        </w:numPr>
        <w:rPr>
          <w:rFonts w:eastAsiaTheme="minorEastAsia"/>
          <w:color w:val="FF0000"/>
          <w:sz w:val="28"/>
          <w:szCs w:val="28"/>
        </w:rPr>
      </w:pPr>
      <w:r w:rsidRPr="002B76C5">
        <w:rPr>
          <w:color w:val="FF0000"/>
          <w:sz w:val="28"/>
          <w:szCs w:val="28"/>
        </w:rPr>
        <w:t>Solution for Lab Assignment 14</w:t>
      </w:r>
    </w:p>
    <w:p w14:paraId="167D4A88" w14:textId="29604FD4" w:rsidR="002D1FA7" w:rsidRPr="002B76C5" w:rsidRDefault="00925B7E" w:rsidP="002D1FA7">
      <w:pPr>
        <w:pStyle w:val="ListParagraph"/>
        <w:numPr>
          <w:ilvl w:val="0"/>
          <w:numId w:val="3"/>
        </w:numPr>
        <w:rPr>
          <w:rFonts w:eastAsiaTheme="minorEastAsia"/>
          <w:color w:val="FF0000"/>
          <w:sz w:val="28"/>
          <w:szCs w:val="28"/>
        </w:rPr>
      </w:pPr>
      <w:r w:rsidRPr="002B76C5">
        <w:rPr>
          <w:color w:val="FF0000"/>
          <w:sz w:val="28"/>
          <w:szCs w:val="28"/>
        </w:rPr>
        <w:t>…</w:t>
      </w:r>
    </w:p>
    <w:p w14:paraId="0B71ABEC" w14:textId="3D4FA763" w:rsidR="002D1FA7" w:rsidRPr="002B76C5" w:rsidRDefault="002D1FA7" w:rsidP="002D1FA7">
      <w:pPr>
        <w:pStyle w:val="ListParagraph"/>
        <w:numPr>
          <w:ilvl w:val="0"/>
          <w:numId w:val="3"/>
        </w:numPr>
        <w:rPr>
          <w:rFonts w:eastAsiaTheme="minorEastAsia"/>
          <w:color w:val="FF0000"/>
          <w:sz w:val="28"/>
          <w:szCs w:val="28"/>
        </w:rPr>
      </w:pPr>
      <w:r w:rsidRPr="002B76C5">
        <w:rPr>
          <w:rFonts w:eastAsiaTheme="minorEastAsia"/>
          <w:color w:val="FF0000"/>
          <w:sz w:val="28"/>
          <w:szCs w:val="28"/>
        </w:rPr>
        <w:t>…</w:t>
      </w:r>
    </w:p>
    <w:p w14:paraId="1150C906" w14:textId="62D4F75B" w:rsidR="3330EA12" w:rsidRDefault="3330EA12" w:rsidP="3330EA12">
      <w:pPr>
        <w:rPr>
          <w:sz w:val="28"/>
          <w:szCs w:val="28"/>
        </w:rPr>
      </w:pPr>
    </w:p>
    <w:p w14:paraId="7181F1B0" w14:textId="044FE79D" w:rsidR="005E6E96" w:rsidRDefault="005E6E96" w:rsidP="005E6E9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075F7C">
        <w:rPr>
          <w:rFonts w:ascii="Times New Roman" w:hAnsi="Times New Roman" w:cs="Times New Roman"/>
          <w:b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40B4C">
        <w:rPr>
          <w:rFonts w:ascii="Times New Roman" w:hAnsi="Times New Roman" w:cs="Times New Roman"/>
          <w:i/>
          <w:sz w:val="24"/>
          <w:szCs w:val="24"/>
        </w:rPr>
        <w:t>For</w:t>
      </w:r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73DFC">
        <w:rPr>
          <w:rFonts w:ascii="Times New Roman" w:hAnsi="Times New Roman" w:cs="Times New Roman"/>
          <w:i/>
          <w:sz w:val="24"/>
          <w:szCs w:val="24"/>
        </w:rPr>
        <w:t xml:space="preserve">some of </w:t>
      </w:r>
      <w:r>
        <w:rPr>
          <w:rFonts w:ascii="Times New Roman" w:hAnsi="Times New Roman" w:cs="Times New Roman"/>
          <w:i/>
          <w:sz w:val="24"/>
          <w:szCs w:val="24"/>
        </w:rPr>
        <w:t>the question</w:t>
      </w:r>
      <w:r w:rsidR="00373DFC">
        <w:rPr>
          <w:rFonts w:ascii="Times New Roman" w:hAnsi="Times New Roman" w:cs="Times New Roman"/>
          <w:i/>
          <w:sz w:val="24"/>
          <w:szCs w:val="24"/>
        </w:rPr>
        <w:t>s</w:t>
      </w:r>
      <w:r>
        <w:rPr>
          <w:rFonts w:ascii="Times New Roman" w:hAnsi="Times New Roman" w:cs="Times New Roman"/>
          <w:i/>
          <w:sz w:val="24"/>
          <w:szCs w:val="24"/>
        </w:rPr>
        <w:t xml:space="preserve">/tasks in the part2 of the Exam, </w:t>
      </w:r>
      <w:r w:rsidRPr="00340B4C">
        <w:rPr>
          <w:rFonts w:ascii="Times New Roman" w:hAnsi="Times New Roman" w:cs="Times New Roman"/>
          <w:i/>
          <w:sz w:val="24"/>
          <w:szCs w:val="24"/>
        </w:rPr>
        <w:t xml:space="preserve">you </w:t>
      </w:r>
      <w:r>
        <w:rPr>
          <w:rFonts w:ascii="Times New Roman" w:hAnsi="Times New Roman" w:cs="Times New Roman"/>
          <w:i/>
          <w:sz w:val="24"/>
          <w:szCs w:val="24"/>
        </w:rPr>
        <w:t>will be</w:t>
      </w:r>
      <w:r w:rsidRPr="00340B4C">
        <w:rPr>
          <w:rFonts w:ascii="Times New Roman" w:hAnsi="Times New Roman" w:cs="Times New Roman"/>
          <w:i/>
          <w:sz w:val="24"/>
          <w:szCs w:val="24"/>
        </w:rPr>
        <w:t xml:space="preserve"> expected to take screensh</w:t>
      </w:r>
      <w:r>
        <w:rPr>
          <w:rFonts w:ascii="Times New Roman" w:hAnsi="Times New Roman" w:cs="Times New Roman"/>
          <w:i/>
          <w:sz w:val="24"/>
          <w:szCs w:val="24"/>
        </w:rPr>
        <w:t>ot(s) of your work/result(s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), and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save them to an image file (.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or .jpg or .jpeg only) and include these in the zip fil</w:t>
      </w:r>
      <w:r w:rsidR="00373DFC">
        <w:rPr>
          <w:rFonts w:ascii="Times New Roman" w:hAnsi="Times New Roman" w:cs="Times New Roman"/>
          <w:i/>
          <w:sz w:val="24"/>
          <w:szCs w:val="24"/>
        </w:rPr>
        <w:t>e</w:t>
      </w:r>
      <w:r>
        <w:rPr>
          <w:rFonts w:ascii="Times New Roman" w:hAnsi="Times New Roman" w:cs="Times New Roman"/>
          <w:i/>
          <w:sz w:val="24"/>
          <w:szCs w:val="24"/>
        </w:rPr>
        <w:t>,</w:t>
      </w:r>
      <w:r w:rsidRPr="00340B4C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which </w:t>
      </w:r>
      <w:r w:rsidRPr="00340B4C">
        <w:rPr>
          <w:rFonts w:ascii="Times New Roman" w:hAnsi="Times New Roman" w:cs="Times New Roman"/>
          <w:i/>
          <w:sz w:val="24"/>
          <w:szCs w:val="24"/>
        </w:rPr>
        <w:t>you</w:t>
      </w:r>
      <w:r>
        <w:rPr>
          <w:rFonts w:ascii="Times New Roman" w:hAnsi="Times New Roman" w:cs="Times New Roman"/>
          <w:i/>
          <w:sz w:val="24"/>
          <w:szCs w:val="24"/>
        </w:rPr>
        <w:t xml:space="preserve"> will</w:t>
      </w:r>
      <w:r w:rsidRPr="00340B4C">
        <w:rPr>
          <w:rFonts w:ascii="Times New Roman" w:hAnsi="Times New Roman" w:cs="Times New Roman"/>
          <w:i/>
          <w:sz w:val="24"/>
          <w:szCs w:val="24"/>
        </w:rPr>
        <w:t xml:space="preserve"> submit.</w:t>
      </w:r>
      <w:r>
        <w:rPr>
          <w:rFonts w:ascii="Times New Roman" w:hAnsi="Times New Roman" w:cs="Times New Roman"/>
          <w:i/>
          <w:sz w:val="24"/>
          <w:szCs w:val="24"/>
        </w:rPr>
        <w:t xml:space="preserve">  </w:t>
      </w:r>
    </w:p>
    <w:p w14:paraId="2121E3B3" w14:textId="77777777" w:rsidR="005E6E96" w:rsidRDefault="005E6E96" w:rsidP="005E6E96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850CDFF" w14:textId="2C29201F" w:rsidR="3330EA12" w:rsidRDefault="005E6E96" w:rsidP="005E6E96">
      <w:pPr>
        <w:rPr>
          <w:sz w:val="28"/>
          <w:szCs w:val="28"/>
        </w:rPr>
      </w:pPr>
      <w:r w:rsidRPr="006F2278">
        <w:rPr>
          <w:rFonts w:ascii="Times New Roman" w:hAnsi="Times New Roman" w:cs="Times New Roman"/>
          <w:b/>
          <w:bCs/>
          <w:i/>
          <w:sz w:val="24"/>
          <w:szCs w:val="24"/>
        </w:rPr>
        <w:t>Also, when you take the screenshots, it should be of the entire computer screen (NOT a snippet or a window</w:t>
      </w:r>
    </w:p>
    <w:p w14:paraId="3175083F" w14:textId="77777777" w:rsidR="001601A3" w:rsidRDefault="001601A3" w:rsidP="3330EA12">
      <w:pPr>
        <w:rPr>
          <w:b/>
          <w:bCs/>
          <w:sz w:val="28"/>
          <w:szCs w:val="28"/>
        </w:rPr>
      </w:pPr>
    </w:p>
    <w:p w14:paraId="1BF6D006" w14:textId="456E3F09" w:rsidR="3E55EE05" w:rsidRDefault="3E55EE05" w:rsidP="3330EA12">
      <w:pPr>
        <w:rPr>
          <w:b/>
          <w:bCs/>
          <w:sz w:val="28"/>
          <w:szCs w:val="28"/>
        </w:rPr>
      </w:pPr>
      <w:r w:rsidRPr="3330EA12">
        <w:rPr>
          <w:b/>
          <w:bCs/>
          <w:sz w:val="28"/>
          <w:szCs w:val="28"/>
        </w:rPr>
        <w:t>//-- The End --//</w:t>
      </w:r>
    </w:p>
    <w:sectPr w:rsidR="3E55E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058BE"/>
    <w:multiLevelType w:val="multilevel"/>
    <w:tmpl w:val="3AD8CE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3B782BC3"/>
    <w:multiLevelType w:val="hybridMultilevel"/>
    <w:tmpl w:val="E0AA6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5D59D5"/>
    <w:multiLevelType w:val="multilevel"/>
    <w:tmpl w:val="1BA861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" w15:restartNumberingAfterBreak="0">
    <w:nsid w:val="4F13569A"/>
    <w:multiLevelType w:val="multilevel"/>
    <w:tmpl w:val="213689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57B3420E"/>
    <w:multiLevelType w:val="multilevel"/>
    <w:tmpl w:val="BDC0FF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5" w15:restartNumberingAfterBreak="0">
    <w:nsid w:val="59FC719A"/>
    <w:multiLevelType w:val="multilevel"/>
    <w:tmpl w:val="BFE08C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6" w15:restartNumberingAfterBreak="0">
    <w:nsid w:val="5C656216"/>
    <w:multiLevelType w:val="multilevel"/>
    <w:tmpl w:val="1BA861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7" w15:restartNumberingAfterBreak="0">
    <w:nsid w:val="5D5312A6"/>
    <w:multiLevelType w:val="multilevel"/>
    <w:tmpl w:val="3AD8CE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8" w15:restartNumberingAfterBreak="0">
    <w:nsid w:val="66DE1567"/>
    <w:multiLevelType w:val="multilevel"/>
    <w:tmpl w:val="721E7D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9" w15:restartNumberingAfterBreak="0">
    <w:nsid w:val="68752CE2"/>
    <w:multiLevelType w:val="multilevel"/>
    <w:tmpl w:val="4AF64D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0" w15:restartNumberingAfterBreak="0">
    <w:nsid w:val="6A5E6F33"/>
    <w:multiLevelType w:val="hybridMultilevel"/>
    <w:tmpl w:val="E0AA6E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9"/>
  </w:num>
  <w:num w:numId="6">
    <w:abstractNumId w:val="7"/>
  </w:num>
  <w:num w:numId="7">
    <w:abstractNumId w:val="8"/>
  </w:num>
  <w:num w:numId="8">
    <w:abstractNumId w:val="1"/>
  </w:num>
  <w:num w:numId="9">
    <w:abstractNumId w:val="6"/>
  </w:num>
  <w:num w:numId="10">
    <w:abstractNumId w:val="1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tLA0Njc3trQ0MzRU0lEKTi0uzszPAykwrAUAeyehRCwAAAA="/>
  </w:docVars>
  <w:rsids>
    <w:rsidRoot w:val="45125F4B"/>
    <w:rsid w:val="000219C9"/>
    <w:rsid w:val="000302C1"/>
    <w:rsid w:val="00065F9C"/>
    <w:rsid w:val="000C4C7E"/>
    <w:rsid w:val="000D7DEC"/>
    <w:rsid w:val="00126C0A"/>
    <w:rsid w:val="001601A3"/>
    <w:rsid w:val="00167133"/>
    <w:rsid w:val="00186E12"/>
    <w:rsid w:val="001D79A7"/>
    <w:rsid w:val="001E68C0"/>
    <w:rsid w:val="001F76BE"/>
    <w:rsid w:val="00211CCA"/>
    <w:rsid w:val="002758BA"/>
    <w:rsid w:val="00276AF3"/>
    <w:rsid w:val="002B76C5"/>
    <w:rsid w:val="002D1939"/>
    <w:rsid w:val="002D1FA7"/>
    <w:rsid w:val="00373DFC"/>
    <w:rsid w:val="003748BE"/>
    <w:rsid w:val="00375E82"/>
    <w:rsid w:val="003C1C7C"/>
    <w:rsid w:val="003FC59A"/>
    <w:rsid w:val="00404466"/>
    <w:rsid w:val="00420BD3"/>
    <w:rsid w:val="004325A3"/>
    <w:rsid w:val="0048536F"/>
    <w:rsid w:val="004C4D19"/>
    <w:rsid w:val="004C59FA"/>
    <w:rsid w:val="005040B3"/>
    <w:rsid w:val="00505770"/>
    <w:rsid w:val="005135EB"/>
    <w:rsid w:val="00562BAA"/>
    <w:rsid w:val="0058255E"/>
    <w:rsid w:val="005E1E1E"/>
    <w:rsid w:val="005E3B05"/>
    <w:rsid w:val="005E6E96"/>
    <w:rsid w:val="005F43FB"/>
    <w:rsid w:val="006111CB"/>
    <w:rsid w:val="0064304C"/>
    <w:rsid w:val="00666D97"/>
    <w:rsid w:val="006C4C45"/>
    <w:rsid w:val="006D39B8"/>
    <w:rsid w:val="006F256C"/>
    <w:rsid w:val="00764475"/>
    <w:rsid w:val="00767279"/>
    <w:rsid w:val="00775CAF"/>
    <w:rsid w:val="007A6984"/>
    <w:rsid w:val="007D3E9E"/>
    <w:rsid w:val="007D56E9"/>
    <w:rsid w:val="007D77AE"/>
    <w:rsid w:val="007E225E"/>
    <w:rsid w:val="008470CE"/>
    <w:rsid w:val="00847747"/>
    <w:rsid w:val="00871514"/>
    <w:rsid w:val="00873EF0"/>
    <w:rsid w:val="0089742B"/>
    <w:rsid w:val="008D1BB2"/>
    <w:rsid w:val="00925B7E"/>
    <w:rsid w:val="00942BBB"/>
    <w:rsid w:val="00943D91"/>
    <w:rsid w:val="009569A2"/>
    <w:rsid w:val="00992AB9"/>
    <w:rsid w:val="00A051E4"/>
    <w:rsid w:val="00A86172"/>
    <w:rsid w:val="00A94414"/>
    <w:rsid w:val="00AF3F80"/>
    <w:rsid w:val="00B11330"/>
    <w:rsid w:val="00B46207"/>
    <w:rsid w:val="00B528DE"/>
    <w:rsid w:val="00B71124"/>
    <w:rsid w:val="00B76E69"/>
    <w:rsid w:val="00B9417B"/>
    <w:rsid w:val="00B9641B"/>
    <w:rsid w:val="00BD0D95"/>
    <w:rsid w:val="00BD3B0A"/>
    <w:rsid w:val="00C15724"/>
    <w:rsid w:val="00C50355"/>
    <w:rsid w:val="00C82679"/>
    <w:rsid w:val="00CD19DA"/>
    <w:rsid w:val="00CF43A4"/>
    <w:rsid w:val="00D262BB"/>
    <w:rsid w:val="00D514DF"/>
    <w:rsid w:val="00D51ACD"/>
    <w:rsid w:val="00D6688B"/>
    <w:rsid w:val="00D864BC"/>
    <w:rsid w:val="00DA2901"/>
    <w:rsid w:val="00DA540E"/>
    <w:rsid w:val="00DB17AA"/>
    <w:rsid w:val="00DE1D4C"/>
    <w:rsid w:val="00E03358"/>
    <w:rsid w:val="00E4271D"/>
    <w:rsid w:val="00EC592C"/>
    <w:rsid w:val="00ED065C"/>
    <w:rsid w:val="00EF305C"/>
    <w:rsid w:val="00F01CC7"/>
    <w:rsid w:val="00F13283"/>
    <w:rsid w:val="00F200AD"/>
    <w:rsid w:val="00F82E4A"/>
    <w:rsid w:val="00FA5C2E"/>
    <w:rsid w:val="00FB0CD1"/>
    <w:rsid w:val="00FB2745"/>
    <w:rsid w:val="00FB6D92"/>
    <w:rsid w:val="00FC0153"/>
    <w:rsid w:val="01B49A26"/>
    <w:rsid w:val="02703C07"/>
    <w:rsid w:val="02979FB3"/>
    <w:rsid w:val="045537F8"/>
    <w:rsid w:val="04A8D8CC"/>
    <w:rsid w:val="04BEAF15"/>
    <w:rsid w:val="0534C058"/>
    <w:rsid w:val="058AD734"/>
    <w:rsid w:val="05B7B503"/>
    <w:rsid w:val="0671CAE4"/>
    <w:rsid w:val="07650570"/>
    <w:rsid w:val="0815323A"/>
    <w:rsid w:val="084EC698"/>
    <w:rsid w:val="093FACA3"/>
    <w:rsid w:val="09617569"/>
    <w:rsid w:val="09AB76FD"/>
    <w:rsid w:val="0A002DCA"/>
    <w:rsid w:val="0A0A135E"/>
    <w:rsid w:val="0A88ECB8"/>
    <w:rsid w:val="0B8B77F8"/>
    <w:rsid w:val="0BA32F90"/>
    <w:rsid w:val="0C1A79C8"/>
    <w:rsid w:val="0C26A0AD"/>
    <w:rsid w:val="0C2CCFC5"/>
    <w:rsid w:val="0D56DC37"/>
    <w:rsid w:val="0D5BD7C4"/>
    <w:rsid w:val="0E94D3D8"/>
    <w:rsid w:val="0F647087"/>
    <w:rsid w:val="0F69F0BD"/>
    <w:rsid w:val="0F8DDB3F"/>
    <w:rsid w:val="0FA637C8"/>
    <w:rsid w:val="10087D83"/>
    <w:rsid w:val="1030184F"/>
    <w:rsid w:val="10A2546D"/>
    <w:rsid w:val="114ABE88"/>
    <w:rsid w:val="11682F2B"/>
    <w:rsid w:val="123E24CE"/>
    <w:rsid w:val="128EC743"/>
    <w:rsid w:val="12BFC3EA"/>
    <w:rsid w:val="12C0378D"/>
    <w:rsid w:val="132536F6"/>
    <w:rsid w:val="13A58173"/>
    <w:rsid w:val="13F1AC74"/>
    <w:rsid w:val="143417BD"/>
    <w:rsid w:val="143B273A"/>
    <w:rsid w:val="14B106D6"/>
    <w:rsid w:val="14BACFC5"/>
    <w:rsid w:val="14DBEEA6"/>
    <w:rsid w:val="14F69B30"/>
    <w:rsid w:val="169D5F09"/>
    <w:rsid w:val="1954FA8B"/>
    <w:rsid w:val="1A4936B3"/>
    <w:rsid w:val="1A4EFE13"/>
    <w:rsid w:val="1A70A22D"/>
    <w:rsid w:val="1ACB4972"/>
    <w:rsid w:val="1B6F2CC5"/>
    <w:rsid w:val="1BD69B74"/>
    <w:rsid w:val="1BDC8FEB"/>
    <w:rsid w:val="1C28AEA9"/>
    <w:rsid w:val="1C9F4896"/>
    <w:rsid w:val="1CD1010F"/>
    <w:rsid w:val="1CE7008B"/>
    <w:rsid w:val="1D3FD415"/>
    <w:rsid w:val="1F584FE6"/>
    <w:rsid w:val="203CE916"/>
    <w:rsid w:val="20538C55"/>
    <w:rsid w:val="208D809E"/>
    <w:rsid w:val="20BB41FD"/>
    <w:rsid w:val="20F1B3FF"/>
    <w:rsid w:val="212D10CA"/>
    <w:rsid w:val="21770861"/>
    <w:rsid w:val="226F9827"/>
    <w:rsid w:val="2304A039"/>
    <w:rsid w:val="233C132A"/>
    <w:rsid w:val="23480B8B"/>
    <w:rsid w:val="23E597F9"/>
    <w:rsid w:val="2402C6FD"/>
    <w:rsid w:val="2464B18C"/>
    <w:rsid w:val="2526FD78"/>
    <w:rsid w:val="2669BD85"/>
    <w:rsid w:val="269F83D0"/>
    <w:rsid w:val="26B802F2"/>
    <w:rsid w:val="26C7DBD6"/>
    <w:rsid w:val="26CE02F4"/>
    <w:rsid w:val="2740829D"/>
    <w:rsid w:val="277F00FB"/>
    <w:rsid w:val="278E9696"/>
    <w:rsid w:val="27AC979F"/>
    <w:rsid w:val="28794403"/>
    <w:rsid w:val="29B74D0F"/>
    <w:rsid w:val="2A1FA56A"/>
    <w:rsid w:val="2A6023EE"/>
    <w:rsid w:val="2B08017B"/>
    <w:rsid w:val="2BB8766A"/>
    <w:rsid w:val="2CB9BB08"/>
    <w:rsid w:val="2CF73A7D"/>
    <w:rsid w:val="2D51F0DD"/>
    <w:rsid w:val="2D602747"/>
    <w:rsid w:val="2DB77AC7"/>
    <w:rsid w:val="2DC66CBA"/>
    <w:rsid w:val="2DE3ACE3"/>
    <w:rsid w:val="2F7E8125"/>
    <w:rsid w:val="2F8D2C46"/>
    <w:rsid w:val="3059A3C3"/>
    <w:rsid w:val="30E7A5F9"/>
    <w:rsid w:val="3114B9E6"/>
    <w:rsid w:val="3139E443"/>
    <w:rsid w:val="31570E48"/>
    <w:rsid w:val="319F60D9"/>
    <w:rsid w:val="32BEB901"/>
    <w:rsid w:val="32CEC63D"/>
    <w:rsid w:val="3330EA12"/>
    <w:rsid w:val="339B4B25"/>
    <w:rsid w:val="3426BC4B"/>
    <w:rsid w:val="3480C79E"/>
    <w:rsid w:val="34D740FC"/>
    <w:rsid w:val="34F7600A"/>
    <w:rsid w:val="351CA77B"/>
    <w:rsid w:val="3553EBBF"/>
    <w:rsid w:val="3614F9D7"/>
    <w:rsid w:val="36F1D5C0"/>
    <w:rsid w:val="3846C182"/>
    <w:rsid w:val="38719869"/>
    <w:rsid w:val="38D2B99D"/>
    <w:rsid w:val="39D7F687"/>
    <w:rsid w:val="3B374006"/>
    <w:rsid w:val="3B50758A"/>
    <w:rsid w:val="3C8B93AA"/>
    <w:rsid w:val="3D24B666"/>
    <w:rsid w:val="3D3E1BCA"/>
    <w:rsid w:val="3D770B39"/>
    <w:rsid w:val="3D775A58"/>
    <w:rsid w:val="3D8D7892"/>
    <w:rsid w:val="3E2E02D8"/>
    <w:rsid w:val="3E4DD55E"/>
    <w:rsid w:val="3E55EE05"/>
    <w:rsid w:val="3EC16184"/>
    <w:rsid w:val="3F44F5F9"/>
    <w:rsid w:val="40597F57"/>
    <w:rsid w:val="405BA24B"/>
    <w:rsid w:val="40BA9C3E"/>
    <w:rsid w:val="413E1D81"/>
    <w:rsid w:val="4219466A"/>
    <w:rsid w:val="42607386"/>
    <w:rsid w:val="42E37673"/>
    <w:rsid w:val="42F63EE0"/>
    <w:rsid w:val="432996D7"/>
    <w:rsid w:val="43696101"/>
    <w:rsid w:val="43954CFB"/>
    <w:rsid w:val="43B16EEF"/>
    <w:rsid w:val="43C45964"/>
    <w:rsid w:val="445928C9"/>
    <w:rsid w:val="44F07D09"/>
    <w:rsid w:val="450623CD"/>
    <w:rsid w:val="45125F4B"/>
    <w:rsid w:val="46F6EE66"/>
    <w:rsid w:val="4713AF53"/>
    <w:rsid w:val="471CA334"/>
    <w:rsid w:val="473E7D64"/>
    <w:rsid w:val="478133BA"/>
    <w:rsid w:val="4798E7E0"/>
    <w:rsid w:val="480156A2"/>
    <w:rsid w:val="484CAD75"/>
    <w:rsid w:val="493BE668"/>
    <w:rsid w:val="498DB90F"/>
    <w:rsid w:val="4ABB2AE6"/>
    <w:rsid w:val="4AC51685"/>
    <w:rsid w:val="4C2E97C7"/>
    <w:rsid w:val="4D09FA8E"/>
    <w:rsid w:val="4DF837A0"/>
    <w:rsid w:val="4EE54890"/>
    <w:rsid w:val="4EEBE492"/>
    <w:rsid w:val="4F001B9F"/>
    <w:rsid w:val="4FE507A1"/>
    <w:rsid w:val="502872F3"/>
    <w:rsid w:val="50915D55"/>
    <w:rsid w:val="50CDC5A9"/>
    <w:rsid w:val="5252E87A"/>
    <w:rsid w:val="528D4CE0"/>
    <w:rsid w:val="528EFC54"/>
    <w:rsid w:val="52E8E5E9"/>
    <w:rsid w:val="53DBCBA0"/>
    <w:rsid w:val="54523A91"/>
    <w:rsid w:val="55424E19"/>
    <w:rsid w:val="557FCE50"/>
    <w:rsid w:val="558FD49E"/>
    <w:rsid w:val="55C1B392"/>
    <w:rsid w:val="5697B477"/>
    <w:rsid w:val="56BBB4A2"/>
    <w:rsid w:val="576F6CFE"/>
    <w:rsid w:val="5786223A"/>
    <w:rsid w:val="5877E92F"/>
    <w:rsid w:val="58F95F96"/>
    <w:rsid w:val="5A08FD1E"/>
    <w:rsid w:val="5A39FF79"/>
    <w:rsid w:val="5B369139"/>
    <w:rsid w:val="5B411F88"/>
    <w:rsid w:val="5B452AEB"/>
    <w:rsid w:val="5BDA1D2E"/>
    <w:rsid w:val="5C07AE09"/>
    <w:rsid w:val="5C13A4C0"/>
    <w:rsid w:val="5CAD6BB2"/>
    <w:rsid w:val="5D17590F"/>
    <w:rsid w:val="5D3236D8"/>
    <w:rsid w:val="5D409DE0"/>
    <w:rsid w:val="5EB57460"/>
    <w:rsid w:val="5EF7EBA0"/>
    <w:rsid w:val="5F51E892"/>
    <w:rsid w:val="5F8DE28B"/>
    <w:rsid w:val="5FF450A4"/>
    <w:rsid w:val="609A9C66"/>
    <w:rsid w:val="60DACE3D"/>
    <w:rsid w:val="60EF5E12"/>
    <w:rsid w:val="61867C16"/>
    <w:rsid w:val="61DF0C11"/>
    <w:rsid w:val="62261CA3"/>
    <w:rsid w:val="62F69507"/>
    <w:rsid w:val="63BF654F"/>
    <w:rsid w:val="641CA95C"/>
    <w:rsid w:val="642F018A"/>
    <w:rsid w:val="643BAA04"/>
    <w:rsid w:val="65E2B426"/>
    <w:rsid w:val="661E087D"/>
    <w:rsid w:val="668092FE"/>
    <w:rsid w:val="669090CA"/>
    <w:rsid w:val="669BF6F7"/>
    <w:rsid w:val="66B62274"/>
    <w:rsid w:val="66F90FFF"/>
    <w:rsid w:val="6750FD95"/>
    <w:rsid w:val="67977B1A"/>
    <w:rsid w:val="681F8EF9"/>
    <w:rsid w:val="6861356E"/>
    <w:rsid w:val="6886C88E"/>
    <w:rsid w:val="689D3024"/>
    <w:rsid w:val="68C96CBF"/>
    <w:rsid w:val="699BA7C7"/>
    <w:rsid w:val="6A308D9D"/>
    <w:rsid w:val="6A6086DA"/>
    <w:rsid w:val="6A6717B6"/>
    <w:rsid w:val="6A7C1BDC"/>
    <w:rsid w:val="6AFD07CE"/>
    <w:rsid w:val="6B033525"/>
    <w:rsid w:val="6C1AC01D"/>
    <w:rsid w:val="6C92D9A7"/>
    <w:rsid w:val="6D16257C"/>
    <w:rsid w:val="6DE39775"/>
    <w:rsid w:val="6E3DF720"/>
    <w:rsid w:val="6EB983B6"/>
    <w:rsid w:val="6EE9DB37"/>
    <w:rsid w:val="6EED1099"/>
    <w:rsid w:val="6FA48E69"/>
    <w:rsid w:val="6FB69998"/>
    <w:rsid w:val="70A0860C"/>
    <w:rsid w:val="70A6AAF4"/>
    <w:rsid w:val="70E5342A"/>
    <w:rsid w:val="70EEC6B3"/>
    <w:rsid w:val="7168FD02"/>
    <w:rsid w:val="72526477"/>
    <w:rsid w:val="728C0272"/>
    <w:rsid w:val="7304D213"/>
    <w:rsid w:val="733A1D12"/>
    <w:rsid w:val="73856700"/>
    <w:rsid w:val="73BE41FE"/>
    <w:rsid w:val="73E7B014"/>
    <w:rsid w:val="74880BC2"/>
    <w:rsid w:val="74CDDF52"/>
    <w:rsid w:val="75182CFF"/>
    <w:rsid w:val="759DDA5E"/>
    <w:rsid w:val="75DCAAB5"/>
    <w:rsid w:val="760AB3C6"/>
    <w:rsid w:val="761B96A6"/>
    <w:rsid w:val="7717D359"/>
    <w:rsid w:val="7746BF02"/>
    <w:rsid w:val="7805737C"/>
    <w:rsid w:val="780AAFA7"/>
    <w:rsid w:val="7916003F"/>
    <w:rsid w:val="79264A1C"/>
    <w:rsid w:val="792C4B5F"/>
    <w:rsid w:val="79EA61F6"/>
    <w:rsid w:val="7A7C3F2A"/>
    <w:rsid w:val="7B7EF587"/>
    <w:rsid w:val="7BED0F32"/>
    <w:rsid w:val="7C44C281"/>
    <w:rsid w:val="7C91AC8F"/>
    <w:rsid w:val="7CFC0809"/>
    <w:rsid w:val="7D3FD008"/>
    <w:rsid w:val="7E35225C"/>
    <w:rsid w:val="7E93CD07"/>
    <w:rsid w:val="7EA8D959"/>
    <w:rsid w:val="7F07DAD8"/>
    <w:rsid w:val="7F150C43"/>
    <w:rsid w:val="7F39A554"/>
    <w:rsid w:val="7FD73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25F4B"/>
  <w15:chartTrackingRefBased/>
  <w15:docId w15:val="{5D654051-88EB-432D-980B-702DEEFA6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1F76BE"/>
  </w:style>
  <w:style w:type="character" w:customStyle="1" w:styleId="eop">
    <w:name w:val="eop"/>
    <w:basedOn w:val="DefaultParagraphFont"/>
    <w:rsid w:val="001F76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39B1BE32298A4CACE50B0E0C83CB95" ma:contentTypeVersion="12" ma:contentTypeDescription="Create a new document." ma:contentTypeScope="" ma:versionID="370f5576b148c9f9fef618e2a3bd0de8">
  <xsd:schema xmlns:xsd="http://www.w3.org/2001/XMLSchema" xmlns:xs="http://www.w3.org/2001/XMLSchema" xmlns:p="http://schemas.microsoft.com/office/2006/metadata/properties" xmlns:ns2="a719ad64-7049-4b39-a316-fc1d3ebddc32" xmlns:ns3="4b8537a2-a409-4826-af7e-6fe22d7ae808" targetNamespace="http://schemas.microsoft.com/office/2006/metadata/properties" ma:root="true" ma:fieldsID="4b066d3314d3ba8a1a65b92fc78bfec0" ns2:_="" ns3:_="">
    <xsd:import namespace="a719ad64-7049-4b39-a316-fc1d3ebddc32"/>
    <xsd:import namespace="4b8537a2-a409-4826-af7e-6fe22d7ae8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9ad64-7049-4b39-a316-fc1d3ebddc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537a2-a409-4826-af7e-6fe22d7ae80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E27EB2-95B8-445E-9F43-863C29C60D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37728B-5EB9-4B51-9C0F-22A08BFD71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19ad64-7049-4b39-a316-fc1d3ebddc32"/>
    <ds:schemaRef ds:uri="4b8537a2-a409-4826-af7e-6fe22d7ae8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CF16951-7438-43FF-9896-649157A70A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inna Kalu</dc:creator>
  <cp:keywords/>
  <dc:description/>
  <cp:lastModifiedBy>Mirkena Dejene Alemu</cp:lastModifiedBy>
  <cp:revision>4</cp:revision>
  <cp:lastPrinted>2022-01-20T18:53:00Z</cp:lastPrinted>
  <dcterms:created xsi:type="dcterms:W3CDTF">2022-01-29T19:03:00Z</dcterms:created>
  <dcterms:modified xsi:type="dcterms:W3CDTF">2022-01-30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39B1BE32298A4CACE50B0E0C83CB95</vt:lpwstr>
  </property>
</Properties>
</file>